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B14AE" w14:textId="11E2B8CE" w:rsidR="00113C43" w:rsidRPr="00E37B7D" w:rsidRDefault="00E37B7D" w:rsidP="00113C43">
      <w:pPr>
        <w:pStyle w:val="BodyText"/>
        <w:pageBreakBefore/>
        <w:autoSpaceDE w:val="0"/>
        <w:jc w:val="center"/>
        <w:rPr>
          <w:rFonts w:ascii="Arial" w:eastAsia="Arial" w:hAnsi="Arial" w:cs="Arial"/>
          <w:b/>
          <w:bCs/>
          <w:noProof/>
          <w:color w:val="000000"/>
          <w:sz w:val="32"/>
          <w:szCs w:val="32"/>
          <w:lang w:val="en-US"/>
        </w:rPr>
      </w:pPr>
      <w:r w:rsidRPr="00E37B7D">
        <w:rPr>
          <w:rFonts w:ascii="Arial" w:hAnsi="Arial" w:cs="Arial"/>
          <w:i/>
          <w:iCs/>
          <w:noProof/>
          <w:color w:val="800000"/>
          <w:sz w:val="20"/>
          <w:szCs w:val="20"/>
          <w:lang w:val="en-US"/>
        </w:rPr>
        <w:t>Annex 7</w:t>
      </w:r>
    </w:p>
    <w:p w14:paraId="4AF52270" w14:textId="6F501AF6" w:rsidR="00113C43" w:rsidRPr="00E37B7D" w:rsidRDefault="00E37B7D" w:rsidP="00113C43">
      <w:pPr>
        <w:jc w:val="center"/>
        <w:rPr>
          <w:noProof/>
          <w:lang w:val="en-US"/>
        </w:rPr>
      </w:pPr>
      <w:r w:rsidRPr="00E37B7D">
        <w:rPr>
          <w:noProof/>
          <w:lang w:val="en-US"/>
        </w:rPr>
        <w:t>THESIS CONSULTATION FORM</w:t>
      </w:r>
    </w:p>
    <w:p w14:paraId="39370A9D" w14:textId="77777777" w:rsidR="00113C43" w:rsidRPr="00E37B7D" w:rsidRDefault="00113C43" w:rsidP="00113C43">
      <w:pPr>
        <w:pStyle w:val="BodyText"/>
        <w:autoSpaceDE w:val="0"/>
        <w:jc w:val="center"/>
        <w:rPr>
          <w:rFonts w:ascii="Arial" w:eastAsia="Arial" w:hAnsi="Arial" w:cs="Arial"/>
          <w:noProof/>
          <w:color w:val="80000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5245"/>
        <w:gridCol w:w="2404"/>
      </w:tblGrid>
      <w:tr w:rsidR="00113C43" w:rsidRPr="00E37B7D" w14:paraId="5050F348" w14:textId="77777777" w:rsidTr="002F3ACB">
        <w:tc>
          <w:tcPr>
            <w:tcW w:w="1413" w:type="dxa"/>
          </w:tcPr>
          <w:p w14:paraId="0F9F0068" w14:textId="212DEEBE" w:rsidR="00113C43" w:rsidRPr="00E37B7D" w:rsidRDefault="00E37B7D" w:rsidP="002F3ACB">
            <w:pPr>
              <w:pStyle w:val="BodyText"/>
              <w:autoSpaceDE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Date</w:t>
            </w:r>
          </w:p>
        </w:tc>
        <w:tc>
          <w:tcPr>
            <w:tcW w:w="5245" w:type="dxa"/>
          </w:tcPr>
          <w:p w14:paraId="61DF4150" w14:textId="1F071E70" w:rsidR="00113C43" w:rsidRPr="00E37B7D" w:rsidRDefault="00E37B7D" w:rsidP="002F3ACB">
            <w:pPr>
              <w:pStyle w:val="BodyText"/>
              <w:autoSpaceDE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Topics Covered</w:t>
            </w:r>
          </w:p>
        </w:tc>
        <w:tc>
          <w:tcPr>
            <w:tcW w:w="2404" w:type="dxa"/>
          </w:tcPr>
          <w:p w14:paraId="4CD9885B" w14:textId="7D1AD870" w:rsidR="00113C43" w:rsidRPr="00E37B7D" w:rsidRDefault="00E37B7D" w:rsidP="002F3ACB">
            <w:pPr>
              <w:pStyle w:val="BodyText"/>
              <w:autoSpaceDE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Signature</w:t>
            </w:r>
          </w:p>
        </w:tc>
      </w:tr>
      <w:tr w:rsidR="00113C43" w:rsidRPr="00E37B7D" w14:paraId="56D93F51" w14:textId="77777777" w:rsidTr="002F3ACB">
        <w:tc>
          <w:tcPr>
            <w:tcW w:w="1413" w:type="dxa"/>
          </w:tcPr>
          <w:p w14:paraId="4C920465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18BF7E78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05638B07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65AF2241" w14:textId="77777777" w:rsidTr="002F3ACB">
        <w:tc>
          <w:tcPr>
            <w:tcW w:w="1413" w:type="dxa"/>
          </w:tcPr>
          <w:p w14:paraId="675EF3F8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40C2605D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7BF79F81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425485F7" w14:textId="77777777" w:rsidTr="002F3ACB">
        <w:tc>
          <w:tcPr>
            <w:tcW w:w="1413" w:type="dxa"/>
          </w:tcPr>
          <w:p w14:paraId="0AC20456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502D2039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6E3A0166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46CA008B" w14:textId="77777777" w:rsidTr="002F3ACB">
        <w:tc>
          <w:tcPr>
            <w:tcW w:w="1413" w:type="dxa"/>
          </w:tcPr>
          <w:p w14:paraId="3FA41B63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15BB89D2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56A3037F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581A2111" w14:textId="77777777" w:rsidTr="002F3ACB">
        <w:tc>
          <w:tcPr>
            <w:tcW w:w="1413" w:type="dxa"/>
          </w:tcPr>
          <w:p w14:paraId="4E83B36E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2D87621F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3DCC0CF6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4EB9B2F9" w14:textId="77777777" w:rsidTr="002F3ACB">
        <w:tc>
          <w:tcPr>
            <w:tcW w:w="1413" w:type="dxa"/>
          </w:tcPr>
          <w:p w14:paraId="7D7371FF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50E94842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2085F94D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1B01272C" w14:textId="77777777" w:rsidTr="002F3ACB">
        <w:tc>
          <w:tcPr>
            <w:tcW w:w="1413" w:type="dxa"/>
          </w:tcPr>
          <w:p w14:paraId="4513D68B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251A7567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0316C145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7F5B4BEA" w14:textId="77777777" w:rsidTr="002F3ACB">
        <w:tc>
          <w:tcPr>
            <w:tcW w:w="1413" w:type="dxa"/>
          </w:tcPr>
          <w:p w14:paraId="164871D2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74433D8F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529D8099" w14:textId="77777777" w:rsidR="00113C43" w:rsidRPr="00E37B7D" w:rsidRDefault="00113C43" w:rsidP="002F3ACB">
            <w:pPr>
              <w:pStyle w:val="BodyText"/>
              <w:autoSpaceDE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01583FBE" w14:textId="77777777" w:rsidTr="002F3ACB">
        <w:tc>
          <w:tcPr>
            <w:tcW w:w="1413" w:type="dxa"/>
          </w:tcPr>
          <w:p w14:paraId="6C7C4425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764F2E42" w14:textId="77777777" w:rsidR="00113C43" w:rsidRPr="00E37B7D" w:rsidRDefault="00113C43" w:rsidP="002F3ACB">
            <w:pPr>
              <w:pStyle w:val="BodyText"/>
              <w:autoSpaceDE w:val="0"/>
              <w:jc w:val="center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404" w:type="dxa"/>
          </w:tcPr>
          <w:p w14:paraId="56AE8CB1" w14:textId="77777777" w:rsidR="00113C43" w:rsidRPr="00E37B7D" w:rsidRDefault="00113C43" w:rsidP="002F3ACB">
            <w:pPr>
              <w:pStyle w:val="BodyText"/>
              <w:autoSpaceDE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</w:tbl>
    <w:p w14:paraId="3191FC8B" w14:textId="77777777" w:rsidR="00113C43" w:rsidRPr="00E37B7D" w:rsidRDefault="00113C43" w:rsidP="00113C43">
      <w:pPr>
        <w:pStyle w:val="BodyText"/>
        <w:autoSpaceDE w:val="0"/>
        <w:jc w:val="center"/>
        <w:rPr>
          <w:rFonts w:cs="Times New Roman"/>
          <w:noProof/>
          <w:sz w:val="20"/>
          <w:szCs w:val="20"/>
          <w:lang w:val="en-US"/>
        </w:rPr>
      </w:pPr>
    </w:p>
    <w:p w14:paraId="489233E4" w14:textId="233008BA" w:rsidR="00113C43" w:rsidRPr="00E37B7D" w:rsidRDefault="00E37B7D" w:rsidP="00113C43">
      <w:pPr>
        <w:pStyle w:val="BodyText"/>
        <w:autoSpaceDE w:val="0"/>
        <w:rPr>
          <w:rFonts w:cs="Times New Roman"/>
          <w:noProof/>
          <w:sz w:val="20"/>
          <w:szCs w:val="20"/>
          <w:lang w:val="en-US"/>
        </w:rPr>
      </w:pPr>
      <w:r w:rsidRPr="00E37B7D">
        <w:rPr>
          <w:rFonts w:cs="Times New Roman"/>
          <w:noProof/>
          <w:sz w:val="20"/>
          <w:szCs w:val="20"/>
          <w:lang w:val="en-US"/>
        </w:rPr>
        <w:t>I have revised the thesis. It can be submitted / cannot be submitted.</w:t>
      </w:r>
    </w:p>
    <w:p w14:paraId="2BDD9D8A" w14:textId="77777777" w:rsidR="00113C43" w:rsidRPr="00E37B7D" w:rsidRDefault="00113C43" w:rsidP="00113C43">
      <w:pPr>
        <w:pStyle w:val="BodyText"/>
        <w:autoSpaceDE w:val="0"/>
        <w:rPr>
          <w:rFonts w:cs="Times New Roman"/>
          <w:noProof/>
          <w:sz w:val="20"/>
          <w:szCs w:val="20"/>
          <w:lang w:val="en-US"/>
        </w:rPr>
      </w:pPr>
    </w:p>
    <w:p w14:paraId="6FF181E9" w14:textId="15D8FF4A" w:rsidR="00113C43" w:rsidRPr="00E37B7D" w:rsidRDefault="00E37B7D" w:rsidP="00113C43">
      <w:pPr>
        <w:pStyle w:val="Tblzattartalom"/>
        <w:snapToGrid w:val="0"/>
        <w:rPr>
          <w:rFonts w:cs="Times New Roman"/>
          <w:noProof/>
          <w:sz w:val="20"/>
          <w:szCs w:val="20"/>
          <w:lang w:val="en-US"/>
        </w:rPr>
      </w:pPr>
      <w:r w:rsidRPr="00E37B7D">
        <w:rPr>
          <w:rFonts w:cs="Times New Roman"/>
          <w:noProof/>
          <w:sz w:val="20"/>
          <w:szCs w:val="20"/>
          <w:lang w:val="en-US"/>
        </w:rPr>
        <w:t>D</w:t>
      </w:r>
      <w:r w:rsidRPr="00E37B7D">
        <w:rPr>
          <w:rFonts w:cs="Times New Roman"/>
          <w:noProof/>
          <w:sz w:val="20"/>
          <w:szCs w:val="20"/>
          <w:lang w:val="en-US"/>
        </w:rPr>
        <w:t>ate</w:t>
      </w:r>
      <w:r w:rsidR="00113C43" w:rsidRPr="00E37B7D">
        <w:rPr>
          <w:rFonts w:cs="Times New Roman"/>
          <w:noProof/>
          <w:sz w:val="20"/>
          <w:szCs w:val="20"/>
          <w:lang w:val="en-US"/>
        </w:rPr>
        <w:t>: _________________________</w:t>
      </w:r>
    </w:p>
    <w:p w14:paraId="1F11AC20" w14:textId="77777777" w:rsidR="00113C43" w:rsidRPr="00E37B7D" w:rsidRDefault="00113C43" w:rsidP="00113C43">
      <w:pPr>
        <w:pStyle w:val="BodyText"/>
        <w:autoSpaceDE w:val="0"/>
        <w:rPr>
          <w:rFonts w:cs="Times New Roman"/>
          <w:noProof/>
          <w:sz w:val="20"/>
          <w:szCs w:val="20"/>
          <w:lang w:val="en-US"/>
        </w:rPr>
      </w:pPr>
    </w:p>
    <w:p w14:paraId="0405116F" w14:textId="77777777" w:rsidR="00113C43" w:rsidRPr="00E37B7D" w:rsidRDefault="00113C43" w:rsidP="00113C43">
      <w:pPr>
        <w:pStyle w:val="BodyText"/>
        <w:autoSpaceDE w:val="0"/>
        <w:rPr>
          <w:rFonts w:cs="Times New Roman"/>
          <w:noProof/>
          <w:sz w:val="20"/>
          <w:szCs w:val="20"/>
          <w:lang w:val="en-US"/>
        </w:rPr>
      </w:pPr>
      <w:r w:rsidRPr="00E37B7D">
        <w:rPr>
          <w:rFonts w:cs="Times New Roman"/>
          <w:noProof/>
          <w:sz w:val="20"/>
          <w:szCs w:val="20"/>
          <w:lang w:val="en-US"/>
        </w:rPr>
        <w:tab/>
        <w:t xml:space="preserve">_________________________  </w:t>
      </w:r>
      <w:r w:rsidRPr="00E37B7D">
        <w:rPr>
          <w:rFonts w:cs="Times New Roman"/>
          <w:noProof/>
          <w:sz w:val="20"/>
          <w:szCs w:val="20"/>
          <w:lang w:val="en-US"/>
        </w:rPr>
        <w:tab/>
      </w:r>
      <w:r w:rsidRPr="00E37B7D">
        <w:rPr>
          <w:rFonts w:cs="Times New Roman"/>
          <w:noProof/>
          <w:sz w:val="20"/>
          <w:szCs w:val="20"/>
          <w:lang w:val="en-US"/>
        </w:rPr>
        <w:tab/>
      </w:r>
      <w:r w:rsidRPr="00E37B7D">
        <w:rPr>
          <w:rFonts w:cs="Times New Roman"/>
          <w:noProof/>
          <w:sz w:val="20"/>
          <w:szCs w:val="20"/>
          <w:lang w:val="en-US"/>
        </w:rPr>
        <w:tab/>
      </w:r>
    </w:p>
    <w:p w14:paraId="637D29B4" w14:textId="5E76A48C" w:rsidR="00113C43" w:rsidRPr="00E37B7D" w:rsidRDefault="00E37B7D" w:rsidP="00113C43">
      <w:pPr>
        <w:pStyle w:val="Tblzattartalom"/>
        <w:snapToGrid w:val="0"/>
        <w:ind w:left="708" w:firstLine="708"/>
        <w:rPr>
          <w:rFonts w:cs="Times New Roman"/>
          <w:i/>
          <w:noProof/>
          <w:sz w:val="20"/>
          <w:szCs w:val="20"/>
          <w:lang w:val="en-US"/>
        </w:rPr>
      </w:pPr>
      <w:r w:rsidRPr="00E37B7D">
        <w:rPr>
          <w:rFonts w:cs="Times New Roman"/>
          <w:i/>
          <w:noProof/>
          <w:sz w:val="20"/>
          <w:szCs w:val="20"/>
          <w:lang w:val="en-US"/>
        </w:rPr>
        <w:t xml:space="preserve">external </w:t>
      </w:r>
      <w:r w:rsidRPr="00E37B7D">
        <w:rPr>
          <w:rFonts w:cs="Times New Roman"/>
          <w:i/>
          <w:noProof/>
          <w:sz w:val="20"/>
          <w:szCs w:val="20"/>
          <w:lang w:val="en-US"/>
        </w:rPr>
        <w:t>supervisor</w:t>
      </w:r>
    </w:p>
    <w:p w14:paraId="53B5CF88" w14:textId="77777777" w:rsidR="00113C43" w:rsidRPr="00E37B7D" w:rsidRDefault="00113C43" w:rsidP="00113C43">
      <w:pPr>
        <w:pStyle w:val="Tblzattartalom"/>
        <w:snapToGrid w:val="0"/>
        <w:ind w:left="708" w:firstLine="708"/>
        <w:rPr>
          <w:rFonts w:cs="Times New Roman"/>
          <w:i/>
          <w:noProof/>
          <w:sz w:val="20"/>
          <w:szCs w:val="20"/>
          <w:lang w:val="en-US"/>
        </w:rPr>
      </w:pPr>
    </w:p>
    <w:p w14:paraId="00E778E4" w14:textId="268357E2" w:rsidR="00113C43" w:rsidRPr="00E37B7D" w:rsidRDefault="00E37B7D" w:rsidP="00113C43">
      <w:pPr>
        <w:pStyle w:val="BodyText"/>
        <w:autoSpaceDE w:val="0"/>
        <w:rPr>
          <w:rFonts w:cs="Times New Roman"/>
          <w:noProof/>
          <w:sz w:val="20"/>
          <w:szCs w:val="20"/>
          <w:lang w:val="en-US"/>
        </w:rPr>
      </w:pPr>
      <w:r w:rsidRPr="00E37B7D">
        <w:rPr>
          <w:rFonts w:cs="Times New Roman"/>
          <w:noProof/>
          <w:sz w:val="20"/>
          <w:szCs w:val="20"/>
          <w:lang w:val="en-US"/>
        </w:rPr>
        <w:t>The thesis can be / cannot be accepted for evaluation:</w:t>
      </w:r>
    </w:p>
    <w:p w14:paraId="4B156632" w14:textId="77777777" w:rsidR="00113C43" w:rsidRPr="00E37B7D" w:rsidRDefault="00113C43" w:rsidP="00113C43">
      <w:pPr>
        <w:pStyle w:val="BodyText"/>
        <w:autoSpaceDE w:val="0"/>
        <w:rPr>
          <w:rFonts w:cs="Times New Roman"/>
          <w:noProof/>
          <w:sz w:val="20"/>
          <w:szCs w:val="20"/>
          <w:lang w:val="en-US"/>
        </w:rPr>
      </w:pPr>
    </w:p>
    <w:p w14:paraId="0EFE5BD1" w14:textId="1B54EE6F" w:rsidR="00113C43" w:rsidRPr="00E37B7D" w:rsidRDefault="00E37B7D" w:rsidP="00113C43">
      <w:pPr>
        <w:pStyle w:val="Tblzattartalom"/>
        <w:snapToGrid w:val="0"/>
        <w:rPr>
          <w:rFonts w:cs="Times New Roman"/>
          <w:noProof/>
          <w:sz w:val="20"/>
          <w:szCs w:val="20"/>
          <w:lang w:val="en-US"/>
        </w:rPr>
      </w:pPr>
      <w:r w:rsidRPr="00E37B7D">
        <w:rPr>
          <w:rFonts w:cs="Times New Roman"/>
          <w:noProof/>
          <w:sz w:val="20"/>
          <w:szCs w:val="20"/>
          <w:lang w:val="en-US"/>
        </w:rPr>
        <w:t>Date:</w:t>
      </w:r>
      <w:r w:rsidR="00113C43" w:rsidRPr="00E37B7D">
        <w:rPr>
          <w:rFonts w:cs="Times New Roman"/>
          <w:noProof/>
          <w:sz w:val="20"/>
          <w:szCs w:val="20"/>
          <w:lang w:val="en-US"/>
        </w:rPr>
        <w:t xml:space="preserve"> _________________________</w:t>
      </w:r>
    </w:p>
    <w:p w14:paraId="4F152316" w14:textId="77777777" w:rsidR="00113C43" w:rsidRPr="00E37B7D" w:rsidRDefault="00113C43" w:rsidP="00113C43">
      <w:pPr>
        <w:pStyle w:val="BodyText"/>
        <w:autoSpaceDE w:val="0"/>
        <w:rPr>
          <w:rFonts w:cs="Times New Roman"/>
          <w:noProof/>
          <w:sz w:val="20"/>
          <w:szCs w:val="20"/>
          <w:lang w:val="en-US"/>
        </w:rPr>
      </w:pPr>
    </w:p>
    <w:p w14:paraId="78EFEBBD" w14:textId="77777777" w:rsidR="00113C43" w:rsidRPr="00E37B7D" w:rsidRDefault="00113C43" w:rsidP="00113C43">
      <w:pPr>
        <w:pStyle w:val="BodyText"/>
        <w:autoSpaceDE w:val="0"/>
        <w:rPr>
          <w:rFonts w:cs="Times New Roman"/>
          <w:noProof/>
          <w:sz w:val="20"/>
          <w:szCs w:val="20"/>
          <w:lang w:val="en-US"/>
        </w:rPr>
      </w:pPr>
      <w:r w:rsidRPr="00E37B7D">
        <w:rPr>
          <w:rFonts w:cs="Times New Roman"/>
          <w:noProof/>
          <w:sz w:val="20"/>
          <w:szCs w:val="20"/>
          <w:lang w:val="en-US"/>
        </w:rPr>
        <w:tab/>
        <w:t xml:space="preserve">_________________________  </w:t>
      </w:r>
      <w:r w:rsidRPr="00E37B7D">
        <w:rPr>
          <w:rFonts w:cs="Times New Roman"/>
          <w:noProof/>
          <w:sz w:val="20"/>
          <w:szCs w:val="20"/>
          <w:lang w:val="en-US"/>
        </w:rPr>
        <w:tab/>
      </w:r>
      <w:r w:rsidRPr="00E37B7D">
        <w:rPr>
          <w:rFonts w:cs="Times New Roman"/>
          <w:noProof/>
          <w:sz w:val="20"/>
          <w:szCs w:val="20"/>
          <w:lang w:val="en-US"/>
        </w:rPr>
        <w:tab/>
      </w:r>
      <w:r w:rsidRPr="00E37B7D">
        <w:rPr>
          <w:rFonts w:cs="Times New Roman"/>
          <w:noProof/>
          <w:sz w:val="20"/>
          <w:szCs w:val="20"/>
          <w:lang w:val="en-US"/>
        </w:rPr>
        <w:tab/>
      </w:r>
    </w:p>
    <w:p w14:paraId="2733AF51" w14:textId="198C2311" w:rsidR="00113C43" w:rsidRPr="00E37B7D" w:rsidRDefault="00E37B7D" w:rsidP="00113C43">
      <w:pPr>
        <w:pStyle w:val="Tblzattartalom"/>
        <w:snapToGrid w:val="0"/>
        <w:ind w:left="708" w:firstLine="708"/>
        <w:rPr>
          <w:rFonts w:cs="Times New Roman"/>
          <w:i/>
          <w:noProof/>
          <w:sz w:val="20"/>
          <w:szCs w:val="20"/>
          <w:lang w:val="en-US"/>
        </w:rPr>
      </w:pPr>
      <w:r w:rsidRPr="00E37B7D">
        <w:rPr>
          <w:rFonts w:cs="Times New Roman"/>
          <w:i/>
          <w:noProof/>
          <w:sz w:val="20"/>
          <w:szCs w:val="20"/>
          <w:lang w:val="en-US"/>
        </w:rPr>
        <w:t>internal</w:t>
      </w:r>
      <w:r w:rsidRPr="00E37B7D">
        <w:rPr>
          <w:rFonts w:cs="Times New Roman"/>
          <w:i/>
          <w:noProof/>
          <w:sz w:val="20"/>
          <w:szCs w:val="20"/>
          <w:lang w:val="en-US"/>
        </w:rPr>
        <w:t xml:space="preserve"> supervisor</w:t>
      </w:r>
    </w:p>
    <w:p w14:paraId="04D9816F" w14:textId="77777777" w:rsidR="00113C43" w:rsidRPr="00E37B7D" w:rsidRDefault="00113C43" w:rsidP="00113C43">
      <w:pPr>
        <w:pStyle w:val="Tblzattartalom"/>
        <w:snapToGrid w:val="0"/>
        <w:ind w:left="708" w:firstLine="708"/>
        <w:rPr>
          <w:rFonts w:cs="Times New Roman"/>
          <w:i/>
          <w:noProof/>
          <w:sz w:val="20"/>
          <w:szCs w:val="20"/>
          <w:lang w:val="en-US"/>
        </w:rPr>
      </w:pPr>
    </w:p>
    <w:p w14:paraId="27472BFC" w14:textId="77777777" w:rsidR="00113C43" w:rsidRPr="00E37B7D" w:rsidRDefault="00113C43" w:rsidP="00113C43">
      <w:pPr>
        <w:pStyle w:val="Tblzattartalom"/>
        <w:snapToGrid w:val="0"/>
        <w:ind w:left="708" w:firstLine="708"/>
        <w:rPr>
          <w:rFonts w:cs="Times New Roman"/>
          <w:i/>
          <w:noProof/>
          <w:sz w:val="20"/>
          <w:szCs w:val="20"/>
          <w:lang w:val="en-US"/>
        </w:rPr>
      </w:pPr>
    </w:p>
    <w:p w14:paraId="706F1FE9" w14:textId="77777777" w:rsidR="00113C43" w:rsidRPr="00E37B7D" w:rsidRDefault="00113C43" w:rsidP="00113C43">
      <w:pPr>
        <w:pStyle w:val="Tblzattartalom"/>
        <w:snapToGrid w:val="0"/>
        <w:ind w:left="708" w:firstLine="708"/>
        <w:rPr>
          <w:rFonts w:cs="Times New Roman"/>
          <w:noProof/>
          <w:sz w:val="20"/>
          <w:szCs w:val="20"/>
          <w:lang w:val="en-US"/>
        </w:rPr>
      </w:pPr>
    </w:p>
    <w:p w14:paraId="722824C7" w14:textId="77777777" w:rsidR="00113C43" w:rsidRPr="00E37B7D" w:rsidRDefault="00113C43" w:rsidP="00113C43">
      <w:pPr>
        <w:pStyle w:val="Tblzattartalom"/>
        <w:snapToGrid w:val="0"/>
        <w:ind w:left="708" w:firstLine="708"/>
        <w:rPr>
          <w:rFonts w:cs="Times New Roman"/>
          <w:noProof/>
          <w:sz w:val="20"/>
          <w:szCs w:val="20"/>
          <w:lang w:val="en-U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6"/>
        <w:gridCol w:w="2065"/>
        <w:gridCol w:w="2946"/>
        <w:gridCol w:w="2800"/>
      </w:tblGrid>
      <w:tr w:rsidR="00113C43" w:rsidRPr="00E37B7D" w14:paraId="500D4AA8" w14:textId="77777777" w:rsidTr="002F3ACB">
        <w:tc>
          <w:tcPr>
            <w:tcW w:w="1276" w:type="dxa"/>
            <w:tcBorders>
              <w:bottom w:val="nil"/>
            </w:tcBorders>
          </w:tcPr>
          <w:p w14:paraId="6BC87E96" w14:textId="77777777" w:rsidR="00E37B7D" w:rsidRPr="00E37B7D" w:rsidRDefault="00E37B7D" w:rsidP="00E37B7D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External</w:t>
            </w:r>
          </w:p>
          <w:p w14:paraId="0917DF4E" w14:textId="05AD2AE5" w:rsidR="00113C43" w:rsidRPr="00E37B7D" w:rsidRDefault="00E37B7D" w:rsidP="00E37B7D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examiners</w:t>
            </w:r>
          </w:p>
        </w:tc>
        <w:tc>
          <w:tcPr>
            <w:tcW w:w="2126" w:type="dxa"/>
          </w:tcPr>
          <w:p w14:paraId="73DE744C" w14:textId="258035C1" w:rsidR="00113C43" w:rsidRPr="00E37B7D" w:rsidRDefault="00E37B7D" w:rsidP="002F3ACB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name</w:t>
            </w:r>
            <w:r w:rsidR="00113C43" w:rsidRPr="00E37B7D">
              <w:rPr>
                <w:rFonts w:cs="Times New Roman"/>
                <w:noProof/>
                <w:sz w:val="20"/>
                <w:szCs w:val="20"/>
                <w:lang w:val="en-US"/>
              </w:rPr>
              <w:t>:</w:t>
            </w:r>
          </w:p>
        </w:tc>
        <w:tc>
          <w:tcPr>
            <w:tcW w:w="5665" w:type="dxa"/>
            <w:gridSpan w:val="2"/>
          </w:tcPr>
          <w:p w14:paraId="382073F5" w14:textId="77777777" w:rsidR="00113C43" w:rsidRPr="00E37B7D" w:rsidRDefault="00113C43" w:rsidP="002F3ACB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71FCDD18" w14:textId="77777777" w:rsidTr="002F3ACB">
        <w:tc>
          <w:tcPr>
            <w:tcW w:w="1276" w:type="dxa"/>
            <w:tcBorders>
              <w:top w:val="nil"/>
              <w:bottom w:val="nil"/>
            </w:tcBorders>
          </w:tcPr>
          <w:p w14:paraId="28F5E1E7" w14:textId="77777777" w:rsidR="00113C43" w:rsidRPr="00E37B7D" w:rsidRDefault="00113C43" w:rsidP="002F3ACB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7BE830B5" w14:textId="0730B9DB" w:rsidR="00113C43" w:rsidRPr="00E37B7D" w:rsidRDefault="00E37B7D" w:rsidP="002F3ACB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position</w:t>
            </w:r>
            <w:r w:rsidR="00113C43" w:rsidRPr="00E37B7D">
              <w:rPr>
                <w:rFonts w:cs="Times New Roman"/>
                <w:noProof/>
                <w:sz w:val="20"/>
                <w:szCs w:val="20"/>
                <w:lang w:val="en-US"/>
              </w:rPr>
              <w:t>:</w:t>
            </w:r>
          </w:p>
        </w:tc>
        <w:tc>
          <w:tcPr>
            <w:tcW w:w="5665" w:type="dxa"/>
            <w:gridSpan w:val="2"/>
          </w:tcPr>
          <w:p w14:paraId="15A18F23" w14:textId="77777777" w:rsidR="00113C43" w:rsidRPr="00E37B7D" w:rsidRDefault="00113C43" w:rsidP="002F3ACB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</w:tr>
      <w:tr w:rsidR="00113C43" w:rsidRPr="00E37B7D" w14:paraId="509445B2" w14:textId="77777777" w:rsidTr="002F3ACB">
        <w:tc>
          <w:tcPr>
            <w:tcW w:w="1276" w:type="dxa"/>
            <w:tcBorders>
              <w:top w:val="nil"/>
            </w:tcBorders>
          </w:tcPr>
          <w:p w14:paraId="0CBAE871" w14:textId="77777777" w:rsidR="00113C43" w:rsidRPr="00E37B7D" w:rsidRDefault="00113C43" w:rsidP="002F3ACB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7974014D" w14:textId="6200B32B" w:rsidR="00113C43" w:rsidRPr="00E37B7D" w:rsidRDefault="00E37B7D" w:rsidP="00E37B7D">
            <w:pPr>
              <w:pStyle w:val="Tblzattartalom"/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Recommended</w:t>
            </w: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 xml:space="preserve"> </w:t>
            </w: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mark</w:t>
            </w:r>
            <w:r w:rsidR="00113C43" w:rsidRPr="00E37B7D">
              <w:rPr>
                <w:rFonts w:cs="Times New Roman"/>
                <w:noProof/>
                <w:sz w:val="20"/>
                <w:szCs w:val="20"/>
                <w:lang w:val="en-US"/>
              </w:rPr>
              <w:t>:</w:t>
            </w:r>
          </w:p>
        </w:tc>
        <w:tc>
          <w:tcPr>
            <w:tcW w:w="2694" w:type="dxa"/>
          </w:tcPr>
          <w:p w14:paraId="7262E766" w14:textId="77777777" w:rsidR="00113C43" w:rsidRPr="00E37B7D" w:rsidRDefault="00113C43" w:rsidP="002F3ACB">
            <w:pPr>
              <w:pStyle w:val="Tblzattartalom"/>
              <w:tabs>
                <w:tab w:val="left" w:pos="2730"/>
              </w:tabs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ab/>
            </w:r>
          </w:p>
        </w:tc>
        <w:tc>
          <w:tcPr>
            <w:tcW w:w="2971" w:type="dxa"/>
          </w:tcPr>
          <w:p w14:paraId="57541AC8" w14:textId="7A81DEA5" w:rsidR="00113C43" w:rsidRPr="00E37B7D" w:rsidRDefault="00E37B7D" w:rsidP="002F3ACB">
            <w:pPr>
              <w:pStyle w:val="Tblzattartalom"/>
              <w:tabs>
                <w:tab w:val="left" w:pos="2730"/>
              </w:tabs>
              <w:snapToGrid w:val="0"/>
              <w:rPr>
                <w:rFonts w:cs="Times New Roman"/>
                <w:noProof/>
                <w:sz w:val="20"/>
                <w:szCs w:val="20"/>
                <w:lang w:val="en-US"/>
              </w:rPr>
            </w:pPr>
            <w:r w:rsidRPr="00E37B7D">
              <w:rPr>
                <w:rFonts w:cs="Times New Roman"/>
                <w:noProof/>
                <w:sz w:val="20"/>
                <w:szCs w:val="20"/>
                <w:lang w:val="en-US"/>
              </w:rPr>
              <w:t>Signature</w:t>
            </w:r>
          </w:p>
        </w:tc>
      </w:tr>
    </w:tbl>
    <w:p w14:paraId="63428BBD" w14:textId="77777777" w:rsidR="00113C43" w:rsidRPr="00E37B7D" w:rsidRDefault="00113C43" w:rsidP="00113C43">
      <w:pPr>
        <w:pStyle w:val="Tblzattartalom"/>
        <w:snapToGrid w:val="0"/>
        <w:ind w:left="708" w:firstLine="708"/>
        <w:rPr>
          <w:rFonts w:ascii="Arial" w:hAnsi="Arial" w:cs="Arial"/>
          <w:noProof/>
          <w:lang w:val="en-US"/>
        </w:rPr>
      </w:pPr>
    </w:p>
    <w:sectPr w:rsidR="00113C43" w:rsidRPr="00E37B7D" w:rsidSect="004A5D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MS Gothic"/>
    <w:charset w:val="02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nQuanYi Zen Hei">
    <w:altName w:val="MS Gothic"/>
    <w:charset w:val="80"/>
    <w:family w:val="auto"/>
    <w:pitch w:val="variable"/>
  </w:font>
  <w:font w:name="Lohit Hindi">
    <w:altName w:val="MS Gothic"/>
    <w:charset w:val="80"/>
    <w:family w:val="auto"/>
    <w:pitch w:val="variable"/>
  </w:font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41343319"/>
    <w:multiLevelType w:val="hybridMultilevel"/>
    <w:tmpl w:val="7ECCF046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BB51BA"/>
    <w:multiLevelType w:val="multilevel"/>
    <w:tmpl w:val="295868E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7BB34DBF"/>
    <w:multiLevelType w:val="multilevel"/>
    <w:tmpl w:val="CCCC3C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 w16cid:durableId="1269124183">
    <w:abstractNumId w:val="1"/>
  </w:num>
  <w:num w:numId="2" w16cid:durableId="10073632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4099131">
    <w:abstractNumId w:val="2"/>
  </w:num>
  <w:num w:numId="4" w16cid:durableId="19237570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LEwMzQ3NTMxNjFX0lEKTi0uzszPAykwrAUAB9AaGiwAAAA="/>
  </w:docVars>
  <w:rsids>
    <w:rsidRoot w:val="00113C43"/>
    <w:rsid w:val="00113C43"/>
    <w:rsid w:val="00576C0C"/>
    <w:rsid w:val="00B84941"/>
    <w:rsid w:val="00C63891"/>
    <w:rsid w:val="00D6696F"/>
    <w:rsid w:val="00DB6ECF"/>
    <w:rsid w:val="00E3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F97F7"/>
  <w15:chartTrackingRefBased/>
  <w15:docId w15:val="{70A2133C-EF12-4781-8CA4-DEFB1F636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C43"/>
    <w:pPr>
      <w:widowControl w:val="0"/>
      <w:suppressAutoHyphens/>
      <w:spacing w:after="0" w:line="240" w:lineRule="auto"/>
    </w:pPr>
    <w:rPr>
      <w:rFonts w:ascii="Times New Roman" w:eastAsia="WenQuanYi Zen Hei" w:hAnsi="Times New Roman" w:cs="Lohit Hindi"/>
      <w:kern w:val="1"/>
      <w:sz w:val="24"/>
      <w:szCs w:val="24"/>
      <w:lang w:eastAsia="zh-CN" w:bidi="hi-IN"/>
    </w:rPr>
  </w:style>
  <w:style w:type="paragraph" w:styleId="Heading1">
    <w:name w:val="heading 1"/>
    <w:basedOn w:val="Normal"/>
    <w:next w:val="Normal"/>
    <w:link w:val="Heading1Char"/>
    <w:qFormat/>
    <w:rsid w:val="00113C43"/>
    <w:pPr>
      <w:keepNext/>
      <w:keepLines/>
      <w:widowControl/>
      <w:suppressAutoHyphens w:val="0"/>
      <w:spacing w:before="240" w:after="60"/>
      <w:jc w:val="center"/>
      <w:outlineLvl w:val="0"/>
    </w:pPr>
    <w:rPr>
      <w:rFonts w:asciiTheme="minorHAnsi" w:eastAsia="Times New Roman" w:hAnsiTheme="minorHAnsi" w:cs="Arial"/>
      <w:b/>
      <w:bCs/>
      <w:kern w:val="32"/>
      <w:sz w:val="32"/>
      <w:szCs w:val="32"/>
      <w:lang w:val="en-GB" w:eastAsia="hu-H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C43"/>
    <w:rPr>
      <w:rFonts w:eastAsia="Times New Roman" w:cs="Arial"/>
      <w:b/>
      <w:bCs/>
      <w:kern w:val="32"/>
      <w:sz w:val="32"/>
      <w:szCs w:val="32"/>
      <w:lang w:val="en-GB" w:eastAsia="hu-HU"/>
    </w:rPr>
  </w:style>
  <w:style w:type="paragraph" w:styleId="BodyText">
    <w:name w:val="Body Text"/>
    <w:basedOn w:val="Normal"/>
    <w:link w:val="BodyTextChar"/>
    <w:rsid w:val="00113C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13C43"/>
    <w:rPr>
      <w:rFonts w:ascii="Times New Roman" w:eastAsia="WenQuanYi Zen Hei" w:hAnsi="Times New Roman" w:cs="Lohit Hindi"/>
      <w:kern w:val="1"/>
      <w:sz w:val="24"/>
      <w:szCs w:val="24"/>
      <w:lang w:eastAsia="zh-CN" w:bidi="hi-IN"/>
    </w:rPr>
  </w:style>
  <w:style w:type="paragraph" w:customStyle="1" w:styleId="Tblzattartalom">
    <w:name w:val="Táblázattartalom"/>
    <w:basedOn w:val="Normal"/>
    <w:rsid w:val="00113C43"/>
    <w:pPr>
      <w:suppressLineNumbers/>
    </w:pPr>
  </w:style>
  <w:style w:type="table" w:styleId="TableGrid">
    <w:name w:val="Table Grid"/>
    <w:basedOn w:val="TableNormal"/>
    <w:uiPriority w:val="39"/>
    <w:rsid w:val="00113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13C43"/>
    <w:pPr>
      <w:widowControl w:val="0"/>
      <w:suppressAutoHyphens/>
      <w:autoSpaceDN w:val="0"/>
      <w:spacing w:after="0" w:line="240" w:lineRule="auto"/>
    </w:pPr>
    <w:rPr>
      <w:rFonts w:ascii="Liberation Serif" w:eastAsia="DejaVu Sans" w:hAnsi="Liberation Serif" w:cs="DejaVu Sans"/>
      <w:kern w:val="3"/>
      <w:sz w:val="24"/>
      <w:szCs w:val="24"/>
      <w:lang w:eastAsia="hu-HU"/>
    </w:rPr>
  </w:style>
  <w:style w:type="paragraph" w:customStyle="1" w:styleId="Default">
    <w:name w:val="Default"/>
    <w:rsid w:val="00113C4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13C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9</Words>
  <Characters>428</Characters>
  <Application>Microsoft Office Word</Application>
  <DocSecurity>0</DocSecurity>
  <Lines>71</Lines>
  <Paragraphs>2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ztai Gabriella</dc:creator>
  <cp:keywords/>
  <dc:description/>
  <cp:lastModifiedBy>Erdős Ferenc</cp:lastModifiedBy>
  <cp:revision>3</cp:revision>
  <dcterms:created xsi:type="dcterms:W3CDTF">2023-05-02T09:55:00Z</dcterms:created>
  <dcterms:modified xsi:type="dcterms:W3CDTF">2023-05-02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473dde34c7b072e1aaa3c16e2d916e2084c44b2c826c96d81cbd2dd81d7abe</vt:lpwstr>
  </property>
</Properties>
</file>